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EBBF5" w14:textId="77777777" w:rsidR="00387A13" w:rsidRDefault="00387A13" w:rsidP="00387A13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00D90BC4" wp14:editId="21A50ACA">
            <wp:extent cx="1562100" cy="518160"/>
            <wp:effectExtent l="0" t="0" r="0" b="0"/>
            <wp:docPr id="1453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D72BB" w14:textId="77777777" w:rsidR="00387A13" w:rsidRDefault="00387A13" w:rsidP="00387A13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066749C7" w14:textId="77777777" w:rsidR="00387A13" w:rsidRDefault="00387A13" w:rsidP="00387A13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5907000" w14:textId="77777777" w:rsidR="00316970" w:rsidRDefault="00316970" w:rsidP="00316970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12594B5" w14:textId="77777777" w:rsidR="00316970" w:rsidRDefault="00316970" w:rsidP="00316970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68DEE02F" w14:textId="50EEF5BD" w:rsidR="00227B4A" w:rsidRDefault="00316970" w:rsidP="00316970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2</w:t>
      </w:r>
      <w:r w:rsidR="00AB1057">
        <w:rPr>
          <w:rFonts w:ascii="Arial" w:hAnsi="Arial"/>
          <w:b/>
          <w:spacing w:val="-3"/>
          <w:sz w:val="32"/>
          <w:szCs w:val="32"/>
        </w:rPr>
        <w:t>3</w:t>
      </w:r>
    </w:p>
    <w:p w14:paraId="15163359" w14:textId="77777777" w:rsidR="00387A13" w:rsidRDefault="007E0191" w:rsidP="003B3607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Exercice sur le</w:t>
      </w:r>
      <w:r w:rsidR="00232131">
        <w:rPr>
          <w:rFonts w:ascii="Arial" w:hAnsi="Arial"/>
          <w:b/>
          <w:spacing w:val="-3"/>
          <w:sz w:val="32"/>
          <w:szCs w:val="32"/>
        </w:rPr>
        <w:t xml:space="preserve"> calcul des points de cas d’utilisation</w:t>
      </w:r>
    </w:p>
    <w:p w14:paraId="0FBCA950" w14:textId="77777777" w:rsidR="00387A13" w:rsidRDefault="00387A13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53B81C95" w14:textId="77777777" w:rsidR="00232131" w:rsidRDefault="00232131" w:rsidP="00232131">
      <w:r>
        <w:t xml:space="preserve">Référence : </w:t>
      </w:r>
      <w:r w:rsidRPr="001D332A">
        <w:t>https://en.wikipedia.org/wiki/Use_Case_Points</w:t>
      </w:r>
    </w:p>
    <w:p w14:paraId="592D54A6" w14:textId="77777777" w:rsidR="00232131" w:rsidRDefault="00232131" w:rsidP="00232131">
      <w:pPr>
        <w:jc w:val="center"/>
      </w:pPr>
      <w:r>
        <w:rPr>
          <w:noProof/>
          <w:lang w:eastAsia="fr-CA"/>
        </w:rPr>
        <w:drawing>
          <wp:inline distT="0" distB="0" distL="0" distR="0" wp14:anchorId="539B9DC8" wp14:editId="1400E20E">
            <wp:extent cx="4029075" cy="3267075"/>
            <wp:effectExtent l="0" t="0" r="9525" b="9525"/>
            <wp:docPr id="7" name="Image 7" descr="Online Shopping System Use Case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nline Shopping System Use Case Mode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539F3" w14:textId="77777777" w:rsidR="00232131" w:rsidRDefault="000A6FFE" w:rsidP="00232131">
      <w:pPr>
        <w:pStyle w:val="NormalWeb"/>
        <w:rPr>
          <w:rStyle w:val="notranslate"/>
        </w:rPr>
      </w:pPr>
      <w:r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de ces cas d’</w:t>
      </w:r>
      <w:r w:rsidR="00232131" w:rsidRPr="001D332A">
        <w:rPr>
          <w:rStyle w:val="notranslate"/>
        </w:rPr>
        <w:t xml:space="preserve">utilisation sont simples, </w:t>
      </w:r>
    </w:p>
    <w:p w14:paraId="385CEA5B" w14:textId="77777777" w:rsidR="00232131" w:rsidRDefault="000A6FFE" w:rsidP="00232131">
      <w:pPr>
        <w:pStyle w:val="NormalWeb"/>
        <w:rPr>
          <w:rStyle w:val="notranslate"/>
        </w:rPr>
      </w:pPr>
      <w:r w:rsidRPr="000A6FFE">
        <w:rPr>
          <w:rStyle w:val="notranslate"/>
          <w:highlight w:val="yellow"/>
        </w:rPr>
        <w:t>…</w:t>
      </w:r>
      <w:r w:rsidR="00232131" w:rsidRPr="001D332A">
        <w:rPr>
          <w:rStyle w:val="notranslate"/>
        </w:rPr>
        <w:t xml:space="preserve"> sont moyens</w:t>
      </w:r>
    </w:p>
    <w:p w14:paraId="5F977F0C" w14:textId="77777777" w:rsidR="00232131" w:rsidRDefault="000A6FFE" w:rsidP="00232131">
      <w:pPr>
        <w:pStyle w:val="NormalWeb"/>
        <w:rPr>
          <w:rStyle w:val="notranslate"/>
        </w:rPr>
      </w:pPr>
      <w:r w:rsidRPr="000A6FFE">
        <w:rPr>
          <w:rStyle w:val="notranslate"/>
          <w:highlight w:val="yellow"/>
        </w:rPr>
        <w:t>…</w:t>
      </w:r>
      <w:r w:rsidR="00232131" w:rsidRPr="001D332A">
        <w:rPr>
          <w:rStyle w:val="notranslate"/>
        </w:rPr>
        <w:t xml:space="preserve"> complexes</w:t>
      </w:r>
    </w:p>
    <w:p w14:paraId="51F1CEF8" w14:textId="77777777" w:rsidR="00232131" w:rsidRPr="001D332A" w:rsidRDefault="00232131" w:rsidP="00232131">
      <w:pPr>
        <w:pStyle w:val="Titre1"/>
      </w:pPr>
      <w:r w:rsidRPr="001D332A">
        <w:rPr>
          <w:rStyle w:val="notranslate"/>
        </w:rPr>
        <w:lastRenderedPageBreak/>
        <w:t>UUCW</w:t>
      </w:r>
    </w:p>
    <w:p w14:paraId="449DD13E" w14:textId="77777777" w:rsidR="00232131" w:rsidRDefault="00232131" w:rsidP="00232131">
      <w:r>
        <w:rPr>
          <w:rStyle w:val="notranslate"/>
        </w:rPr>
        <w:t>UUCW = (nombre total de cas d'utilisation simple x 5) + (nombre total de cas d'utilisation moyenne x 10) + (nombre total de cas d'utilisation complexe x 15)</w:t>
      </w:r>
      <w:r>
        <w:t xml:space="preserve"> </w:t>
      </w:r>
    </w:p>
    <w:p w14:paraId="7571067F" w14:textId="77777777" w:rsidR="00232131" w:rsidRDefault="00232131" w:rsidP="000A6FFE">
      <w:r>
        <w:rPr>
          <w:rStyle w:val="notranslate"/>
        </w:rPr>
        <w:t>Pour le système d'achat en ligne, l'UUCW =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x 5) +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x 10) +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x 15) = </w:t>
      </w:r>
      <w:r w:rsidR="000A6FFE" w:rsidRPr="000A6FFE">
        <w:rPr>
          <w:rStyle w:val="notranslate"/>
          <w:highlight w:val="yellow"/>
        </w:rPr>
        <w:t>…</w:t>
      </w:r>
      <w:r>
        <w:t xml:space="preserve"> </w:t>
      </w:r>
    </w:p>
    <w:p w14:paraId="0C132136" w14:textId="77777777" w:rsidR="00232131" w:rsidRPr="001D332A" w:rsidRDefault="00232131" w:rsidP="000A6FFE">
      <w:pPr>
        <w:rPr>
          <w:u w:val="single"/>
        </w:rPr>
      </w:pPr>
      <w:r w:rsidRPr="001D332A">
        <w:rPr>
          <w:rStyle w:val="notranslate"/>
          <w:u w:val="single"/>
        </w:rPr>
        <w:t xml:space="preserve">UUCW = </w:t>
      </w:r>
      <w:r w:rsidR="000A6FFE" w:rsidRPr="000A6FFE">
        <w:rPr>
          <w:rStyle w:val="notranslate"/>
          <w:highlight w:val="yellow"/>
        </w:rPr>
        <w:t>…</w:t>
      </w:r>
      <w:r w:rsidRPr="001D332A">
        <w:rPr>
          <w:u w:val="single"/>
        </w:rPr>
        <w:t xml:space="preserve"> </w:t>
      </w:r>
    </w:p>
    <w:p w14:paraId="54EDDDD2" w14:textId="77777777" w:rsidR="00232131" w:rsidRDefault="00232131" w:rsidP="00232131">
      <w:pPr>
        <w:pStyle w:val="Titre1"/>
      </w:pPr>
      <w:r>
        <w:rPr>
          <w:rStyle w:val="mw-headline"/>
        </w:rPr>
        <w:t>UAW</w:t>
      </w:r>
    </w:p>
    <w:p w14:paraId="4463ACE3" w14:textId="77777777" w:rsidR="00232131" w:rsidRDefault="00232131" w:rsidP="00232131">
      <w:pPr>
        <w:keepNext/>
      </w:pPr>
      <w:r>
        <w:rPr>
          <w:rStyle w:val="notranslate"/>
        </w:rPr>
        <w:t>UAW = (nombre total d'acteurs simples x 1) + (nombre total d'acteurs moyens x 2) + (nombre total d'acteurs complexes x 3)</w:t>
      </w:r>
      <w:r>
        <w:t xml:space="preserve"> </w:t>
      </w:r>
    </w:p>
    <w:p w14:paraId="3EEC5403" w14:textId="77777777" w:rsidR="00232131" w:rsidRDefault="00232131" w:rsidP="000A6FFE">
      <w:pPr>
        <w:keepNext/>
      </w:pPr>
      <w:r>
        <w:rPr>
          <w:rStyle w:val="notranslate"/>
        </w:rPr>
        <w:t>Pour le système d'achat en ligne, UAW = (</w:t>
      </w:r>
      <w:r w:rsidR="000A6FFE" w:rsidRPr="000A6FFE">
        <w:rPr>
          <w:rStyle w:val="notranslate"/>
          <w:highlight w:val="yellow"/>
        </w:rPr>
        <w:t>…</w:t>
      </w:r>
      <w:r w:rsidR="000A6FFE">
        <w:rPr>
          <w:rStyle w:val="notranslate"/>
        </w:rPr>
        <w:t xml:space="preserve"> </w:t>
      </w:r>
      <w:r>
        <w:rPr>
          <w:rStyle w:val="notranslate"/>
        </w:rPr>
        <w:t>x 1) +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x 2) +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x 3) = </w:t>
      </w:r>
      <w:r w:rsidR="000A6FFE" w:rsidRPr="000A6FFE">
        <w:rPr>
          <w:rStyle w:val="notranslate"/>
          <w:highlight w:val="yellow"/>
        </w:rPr>
        <w:t>…</w:t>
      </w:r>
      <w:r>
        <w:t xml:space="preserve"> </w:t>
      </w:r>
    </w:p>
    <w:p w14:paraId="0B5FBEE0" w14:textId="77777777" w:rsidR="00232131" w:rsidRPr="001D332A" w:rsidRDefault="00232131" w:rsidP="000A6FFE">
      <w:pPr>
        <w:rPr>
          <w:u w:val="single"/>
        </w:rPr>
      </w:pPr>
      <w:r w:rsidRPr="001D332A">
        <w:rPr>
          <w:rStyle w:val="notranslate"/>
          <w:u w:val="single"/>
        </w:rPr>
        <w:t xml:space="preserve">UAW = </w:t>
      </w:r>
      <w:r w:rsidR="000A6FFE" w:rsidRPr="000A6FFE">
        <w:rPr>
          <w:rStyle w:val="notranslate"/>
          <w:highlight w:val="yellow"/>
        </w:rPr>
        <w:t>…</w:t>
      </w:r>
      <w:r w:rsidRPr="001D332A">
        <w:rPr>
          <w:u w:val="single"/>
        </w:rPr>
        <w:t xml:space="preserve"> </w:t>
      </w:r>
    </w:p>
    <w:p w14:paraId="732A4B4C" w14:textId="77777777" w:rsidR="00232131" w:rsidRDefault="00232131" w:rsidP="00232131">
      <w:pPr>
        <w:pStyle w:val="Titre1"/>
      </w:pPr>
      <w:r>
        <w:rPr>
          <w:rStyle w:val="mw-headline"/>
        </w:rPr>
        <w:t xml:space="preserve">Facteur de </w:t>
      </w:r>
      <w:r w:rsidRPr="001F6331">
        <w:rPr>
          <w:rStyle w:val="mw-headline"/>
        </w:rPr>
        <w:t>complexité</w:t>
      </w:r>
      <w:r>
        <w:rPr>
          <w:rStyle w:val="mw-headline"/>
        </w:rPr>
        <w:t xml:space="preserve"> </w:t>
      </w:r>
      <w:r w:rsidRPr="001D332A">
        <w:rPr>
          <w:rStyle w:val="mw-headline"/>
        </w:rPr>
        <w:t>technique</w:t>
      </w:r>
      <w:r>
        <w:rPr>
          <w:rStyle w:val="mw-headline"/>
        </w:rPr>
        <w:t xml:space="preserve"> (TCF)</w:t>
      </w:r>
      <w:r>
        <w:rPr>
          <w:rStyle w:val="notranslate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0"/>
        <w:gridCol w:w="3837"/>
        <w:gridCol w:w="556"/>
        <w:gridCol w:w="1424"/>
        <w:gridCol w:w="2063"/>
      </w:tblGrid>
      <w:tr w:rsidR="00232131" w14:paraId="4583F876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979E18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Facteu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B98BF62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La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DF2E314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9FE2CE4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Valeur assigné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70CEA43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 x Valeur assignée</w:t>
            </w:r>
            <w:r>
              <w:rPr>
                <w:b/>
                <w:bCs/>
              </w:rPr>
              <w:t xml:space="preserve"> </w:t>
            </w:r>
          </w:p>
        </w:tc>
      </w:tr>
      <w:tr w:rsidR="00232131" w14:paraId="7D65EBCF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DFA4E6" w14:textId="77777777" w:rsidR="00232131" w:rsidRDefault="00232131" w:rsidP="00A21ACD">
            <w:r>
              <w:rPr>
                <w:rStyle w:val="notranslate"/>
              </w:rPr>
              <w:t>T1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8C60A30" w14:textId="77777777" w:rsidR="00232131" w:rsidRDefault="00232131" w:rsidP="00A21ACD">
            <w:r>
              <w:rPr>
                <w:rStyle w:val="notranslate"/>
              </w:rPr>
              <w:t>Système distribué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0818604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2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3FF123B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B6B45EA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27D02F41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14612E" w14:textId="77777777" w:rsidR="00232131" w:rsidRDefault="00232131" w:rsidP="00A21ACD">
            <w:r>
              <w:rPr>
                <w:rStyle w:val="notranslate"/>
              </w:rPr>
              <w:t>T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AE0FAA8" w14:textId="77777777" w:rsidR="00232131" w:rsidRDefault="00232131" w:rsidP="00A21ACD">
            <w:r>
              <w:rPr>
                <w:rStyle w:val="notranslate"/>
              </w:rPr>
              <w:t>Temps de réponse / objectifs de performanc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3FCA37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E1730E5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BB8B00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03A96FED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B1A98D" w14:textId="77777777" w:rsidR="00232131" w:rsidRDefault="00232131" w:rsidP="00A21ACD">
            <w:r>
              <w:rPr>
                <w:rStyle w:val="notranslate"/>
              </w:rPr>
              <w:t>T3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2C2775D" w14:textId="77777777" w:rsidR="00232131" w:rsidRDefault="00232131" w:rsidP="00A21ACD">
            <w:r>
              <w:rPr>
                <w:rStyle w:val="notranslate"/>
              </w:rPr>
              <w:t>Efficacité de l'utilisateur fina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96A0F6B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4DE2D2D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77DEC2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1E6B0527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379A76" w14:textId="77777777" w:rsidR="00232131" w:rsidRDefault="00232131" w:rsidP="00A21ACD">
            <w:r>
              <w:rPr>
                <w:rStyle w:val="notranslate"/>
              </w:rPr>
              <w:t>T4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E2D5FA8" w14:textId="77777777" w:rsidR="00232131" w:rsidRDefault="00232131" w:rsidP="00A21ACD">
            <w:r>
              <w:rPr>
                <w:rStyle w:val="notranslate"/>
              </w:rPr>
              <w:t>Complexité du traitement intern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DBB921C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FE13387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D82CFCE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10971391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B171A1" w14:textId="77777777" w:rsidR="00232131" w:rsidRDefault="00232131" w:rsidP="00A21ACD">
            <w:r>
              <w:rPr>
                <w:rStyle w:val="notranslate"/>
              </w:rPr>
              <w:t>T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460D367" w14:textId="77777777" w:rsidR="00232131" w:rsidRDefault="00232131" w:rsidP="00A21ACD">
            <w:r>
              <w:rPr>
                <w:rStyle w:val="notranslate"/>
              </w:rPr>
              <w:t>Réutilisation du cod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19AECD0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F7BAB99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672E3B9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5A441708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D64F9C" w14:textId="77777777" w:rsidR="00232131" w:rsidRDefault="00232131" w:rsidP="00A21ACD">
            <w:r>
              <w:rPr>
                <w:rStyle w:val="notranslate"/>
              </w:rPr>
              <w:t>T6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EB8D469" w14:textId="77777777" w:rsidR="00232131" w:rsidRDefault="00232131" w:rsidP="00A21ACD">
            <w:r>
              <w:rPr>
                <w:rStyle w:val="notranslate"/>
              </w:rPr>
              <w:t>Facile à installer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3B99797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1F92E5C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F74433B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</w:p>
        </w:tc>
      </w:tr>
      <w:tr w:rsidR="00232131" w14:paraId="769BDEC7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347DA1" w14:textId="77777777" w:rsidR="00232131" w:rsidRDefault="00232131" w:rsidP="00A21ACD">
            <w:r>
              <w:rPr>
                <w:rStyle w:val="notranslate"/>
              </w:rPr>
              <w:t>T7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5C4364B" w14:textId="77777777" w:rsidR="00232131" w:rsidRDefault="00232131" w:rsidP="00A21ACD">
            <w:r>
              <w:rPr>
                <w:rStyle w:val="notranslate"/>
              </w:rPr>
              <w:t>Facile à utiliser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363CCE9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6B90102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2684E98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</w:p>
        </w:tc>
      </w:tr>
      <w:tr w:rsidR="00232131" w14:paraId="7BD54450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BE7606" w14:textId="77777777" w:rsidR="00232131" w:rsidRDefault="00232131" w:rsidP="00A21ACD">
            <w:r>
              <w:rPr>
                <w:rStyle w:val="notranslate"/>
              </w:rPr>
              <w:t>T8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9C2AD28" w14:textId="77777777" w:rsidR="00232131" w:rsidRDefault="00232131" w:rsidP="00A21ACD">
            <w:r>
              <w:rPr>
                <w:rStyle w:val="notranslate"/>
              </w:rPr>
              <w:t>Portabilité vers d'autres plates-formes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C799D5E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2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096DDB6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6C482A8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0DF11522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AAB6BC" w14:textId="77777777" w:rsidR="00232131" w:rsidRDefault="00232131" w:rsidP="00A21ACD">
            <w:r>
              <w:rPr>
                <w:rStyle w:val="notranslate"/>
              </w:rPr>
              <w:t>T9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33125F0" w14:textId="77777777" w:rsidR="00232131" w:rsidRDefault="00232131" w:rsidP="00A21ACD">
            <w:r>
              <w:rPr>
                <w:rStyle w:val="notranslate"/>
              </w:rPr>
              <w:t>Entretien du systèm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F892148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ACEB0BB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65ECD26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0AFCFE8C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C46329" w14:textId="77777777" w:rsidR="00232131" w:rsidRDefault="00232131" w:rsidP="00A21ACD">
            <w:r>
              <w:rPr>
                <w:rStyle w:val="notranslate"/>
              </w:rPr>
              <w:t>T1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D1D035F" w14:textId="77777777" w:rsidR="00232131" w:rsidRDefault="00232131" w:rsidP="00A21ACD">
            <w:r>
              <w:rPr>
                <w:rStyle w:val="notranslate"/>
              </w:rPr>
              <w:t>Traitement simultané / parallèl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D17278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C537175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8345710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398F225A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BDEC8B" w14:textId="77777777" w:rsidR="00232131" w:rsidRDefault="00232131" w:rsidP="00A21ACD">
            <w:r>
              <w:rPr>
                <w:rStyle w:val="notranslate"/>
              </w:rPr>
              <w:t>T11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F28665D" w14:textId="77777777" w:rsidR="00232131" w:rsidRDefault="00232131" w:rsidP="00A21ACD">
            <w:r>
              <w:rPr>
                <w:rStyle w:val="notranslate"/>
              </w:rPr>
              <w:t>Fonctions de sécurité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BEBDDC5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2A79C32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31FE489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40951CC9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25B495" w14:textId="77777777" w:rsidR="00232131" w:rsidRDefault="00232131" w:rsidP="00A21ACD">
            <w:r>
              <w:rPr>
                <w:rStyle w:val="notranslate"/>
              </w:rPr>
              <w:t>T1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88D8276" w14:textId="77777777" w:rsidR="00232131" w:rsidRDefault="00232131" w:rsidP="00A21ACD">
            <w:r>
              <w:rPr>
                <w:rStyle w:val="notranslate"/>
              </w:rPr>
              <w:t>Accès pour des tiers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7D2A38A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6D8A13A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FADFB79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10FD994A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7E1DF7" w14:textId="77777777" w:rsidR="00232131" w:rsidRDefault="00232131" w:rsidP="00A21ACD">
            <w:r>
              <w:rPr>
                <w:rStyle w:val="notranslate"/>
              </w:rPr>
              <w:t>T13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850697F" w14:textId="77777777" w:rsidR="00232131" w:rsidRDefault="00232131" w:rsidP="00A21ACD">
            <w:r>
              <w:rPr>
                <w:rStyle w:val="notranslate"/>
              </w:rPr>
              <w:t>Formation de l'utilisateur fina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FEBDBAC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657013E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2D7845C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7292FD61" w14:textId="77777777" w:rsidTr="00A21ACD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p w14:paraId="6BEE5384" w14:textId="77777777" w:rsidR="00232131" w:rsidRDefault="00232131" w:rsidP="00A21ACD">
            <w:pPr>
              <w:jc w:val="right"/>
            </w:pPr>
            <w:r>
              <w:rPr>
                <w:rStyle w:val="notranslate"/>
                <w:b/>
                <w:bCs/>
              </w:rPr>
              <w:lastRenderedPageBreak/>
              <w:t>Total (TF):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106F287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</w:tbl>
    <w:p w14:paraId="0C0F785D" w14:textId="77777777" w:rsidR="00232131" w:rsidRDefault="00232131" w:rsidP="00232131">
      <w:r>
        <w:rPr>
          <w:rStyle w:val="notranslate"/>
        </w:rPr>
        <w:t>TCF = 0,6 + (TF / 100)</w:t>
      </w:r>
      <w:r>
        <w:t xml:space="preserve"> </w:t>
      </w:r>
    </w:p>
    <w:p w14:paraId="488940A8" w14:textId="77777777" w:rsidR="00232131" w:rsidRDefault="00232131" w:rsidP="000A6FFE">
      <w:r>
        <w:rPr>
          <w:rStyle w:val="notranslate"/>
        </w:rPr>
        <w:t>Pour le système de magasinage en ligne, TCF = 0,6 +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/100) = </w:t>
      </w:r>
      <w:r w:rsidR="000A6FFE" w:rsidRPr="000A6FFE">
        <w:rPr>
          <w:rStyle w:val="notranslate"/>
          <w:highlight w:val="yellow"/>
        </w:rPr>
        <w:t>…</w:t>
      </w:r>
    </w:p>
    <w:p w14:paraId="548241B3" w14:textId="77777777" w:rsidR="00232131" w:rsidRDefault="00232131" w:rsidP="000A6FFE">
      <w:r>
        <w:rPr>
          <w:rStyle w:val="notranslate"/>
        </w:rPr>
        <w:t xml:space="preserve">TCF = </w:t>
      </w:r>
      <w:r w:rsidR="000A6FFE" w:rsidRPr="000A6FFE">
        <w:rPr>
          <w:rStyle w:val="notranslate"/>
          <w:highlight w:val="yellow"/>
        </w:rPr>
        <w:t>…</w:t>
      </w:r>
    </w:p>
    <w:p w14:paraId="241F539C" w14:textId="77777777" w:rsidR="00232131" w:rsidRDefault="00232131" w:rsidP="00232131">
      <w:pPr>
        <w:pStyle w:val="Titre1"/>
      </w:pPr>
      <w:r>
        <w:rPr>
          <w:rStyle w:val="mw-headline"/>
        </w:rPr>
        <w:t>Facteur de complexité environnementale (ECF)</w:t>
      </w:r>
      <w:r>
        <w:rPr>
          <w:rStyle w:val="notranslate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1"/>
        <w:gridCol w:w="4107"/>
        <w:gridCol w:w="556"/>
        <w:gridCol w:w="1336"/>
        <w:gridCol w:w="1880"/>
      </w:tblGrid>
      <w:tr w:rsidR="00232131" w14:paraId="67C812E0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D74A82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Facteu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E5237F7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La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339D74B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D054CEA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Valeur assigné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F645971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 x Valeur assignée</w:t>
            </w:r>
            <w:r>
              <w:rPr>
                <w:b/>
                <w:bCs/>
              </w:rPr>
              <w:t xml:space="preserve"> </w:t>
            </w:r>
          </w:p>
        </w:tc>
      </w:tr>
      <w:tr w:rsidR="00232131" w14:paraId="35D2F9DC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88F884" w14:textId="77777777" w:rsidR="00232131" w:rsidRDefault="00232131" w:rsidP="00A21ACD">
            <w:r>
              <w:rPr>
                <w:rStyle w:val="notranslate"/>
              </w:rPr>
              <w:t>E1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EB28AF5" w14:textId="77777777" w:rsidR="00232131" w:rsidRDefault="00232131" w:rsidP="00A21ACD">
            <w:r>
              <w:rPr>
                <w:rStyle w:val="notranslate"/>
              </w:rPr>
              <w:t>Familiarité avec le processus de développement utilisé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289E340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,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EDFD236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B9031CB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</w:p>
        </w:tc>
      </w:tr>
      <w:tr w:rsidR="00232131" w14:paraId="7704561F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C840D7" w14:textId="77777777" w:rsidR="00232131" w:rsidRDefault="00232131" w:rsidP="00A21ACD">
            <w:r>
              <w:rPr>
                <w:rStyle w:val="notranslate"/>
              </w:rPr>
              <w:t>E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26C62BB" w14:textId="77777777" w:rsidR="00232131" w:rsidRDefault="00232131" w:rsidP="00A21ACD">
            <w:r>
              <w:rPr>
                <w:rStyle w:val="notranslate"/>
              </w:rPr>
              <w:t>Expérience d'application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31465B1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08E1543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5D27CA4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</w:p>
        </w:tc>
      </w:tr>
      <w:tr w:rsidR="00232131" w14:paraId="5D407284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68EC74" w14:textId="77777777" w:rsidR="00232131" w:rsidRDefault="00232131" w:rsidP="00A21ACD">
            <w:r>
              <w:rPr>
                <w:rStyle w:val="notranslate"/>
              </w:rPr>
              <w:t>E3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0440E75" w14:textId="77777777" w:rsidR="00232131" w:rsidRDefault="00232131" w:rsidP="00A21ACD">
            <w:r>
              <w:rPr>
                <w:rStyle w:val="notranslate"/>
              </w:rPr>
              <w:t>Expérience orientée objet de l'équip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DEB832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F128705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4D29239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1AF75C1B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761BAE" w14:textId="77777777" w:rsidR="00232131" w:rsidRDefault="00232131" w:rsidP="00A21ACD">
            <w:r>
              <w:rPr>
                <w:rStyle w:val="notranslate"/>
              </w:rPr>
              <w:t>E4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A10A101" w14:textId="77777777" w:rsidR="00232131" w:rsidRDefault="00232131" w:rsidP="00A21ACD">
            <w:r>
              <w:rPr>
                <w:rStyle w:val="notranslate"/>
              </w:rPr>
              <w:t>Capacité d'analyste principa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AFD5F14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535798D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F84F6A8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</w:p>
        </w:tc>
      </w:tr>
      <w:tr w:rsidR="00232131" w14:paraId="2B503FF4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953FD1" w14:textId="77777777" w:rsidR="00232131" w:rsidRDefault="00232131" w:rsidP="00A21ACD">
            <w:r>
              <w:rPr>
                <w:rStyle w:val="notranslate"/>
              </w:rPr>
              <w:t>E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EBDFDC1" w14:textId="77777777" w:rsidR="00232131" w:rsidRDefault="00232131" w:rsidP="00A21ACD">
            <w:r>
              <w:rPr>
                <w:rStyle w:val="notranslate"/>
              </w:rPr>
              <w:t>Motivation de l'équip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9BCC43C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9C0F396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4D8767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3E7378D5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B23CB2" w14:textId="77777777" w:rsidR="00232131" w:rsidRDefault="00232131" w:rsidP="00A21ACD">
            <w:r>
              <w:rPr>
                <w:rStyle w:val="notranslate"/>
              </w:rPr>
              <w:t>E6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0CF5654" w14:textId="77777777" w:rsidR="00232131" w:rsidRDefault="00232131" w:rsidP="00A21ACD">
            <w:r>
              <w:rPr>
                <w:rStyle w:val="notranslate"/>
              </w:rPr>
              <w:t>Stabilité des exigences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D2F89F0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2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3CBA996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7359A76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7E15B9F2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EF66A8" w14:textId="77777777" w:rsidR="00232131" w:rsidRDefault="00232131" w:rsidP="00A21ACD">
            <w:r>
              <w:rPr>
                <w:rStyle w:val="notranslate"/>
              </w:rPr>
              <w:t>E7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1422EB8" w14:textId="77777777" w:rsidR="00232131" w:rsidRDefault="00232131" w:rsidP="00A21ACD">
            <w:r>
              <w:rPr>
                <w:rStyle w:val="notranslate"/>
              </w:rPr>
              <w:t>Personnel à temps partie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307341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-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6654752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66DD1C8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44856038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8B8661" w14:textId="77777777" w:rsidR="00232131" w:rsidRDefault="00232131" w:rsidP="00A21ACD">
            <w:r>
              <w:rPr>
                <w:rStyle w:val="notranslate"/>
              </w:rPr>
              <w:t>E8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DAF0EAE" w14:textId="77777777" w:rsidR="00232131" w:rsidRDefault="00232131" w:rsidP="00A21ACD">
            <w:r>
              <w:rPr>
                <w:rStyle w:val="notranslate"/>
              </w:rPr>
              <w:t>Langage de programmation difficil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FD30214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-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D037D13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9E22A82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  <w:r w:rsidR="00232131">
              <w:t xml:space="preserve"> </w:t>
            </w:r>
          </w:p>
        </w:tc>
      </w:tr>
      <w:tr w:rsidR="00232131" w14:paraId="6B9C2281" w14:textId="77777777" w:rsidTr="00A21ACD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p w14:paraId="4BC91784" w14:textId="77777777" w:rsidR="00232131" w:rsidRDefault="00232131" w:rsidP="00A21ACD">
            <w:pPr>
              <w:jc w:val="right"/>
            </w:pPr>
            <w:r>
              <w:rPr>
                <w:rStyle w:val="notranslate"/>
                <w:b/>
                <w:bCs/>
              </w:rPr>
              <w:t>Total (EF):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C97EE41" w14:textId="77777777" w:rsidR="00232131" w:rsidRDefault="000A6FFE" w:rsidP="00A21ACD">
            <w:pPr>
              <w:jc w:val="center"/>
            </w:pPr>
            <w:r w:rsidRPr="000A6FFE">
              <w:rPr>
                <w:rStyle w:val="notranslate"/>
                <w:highlight w:val="yellow"/>
              </w:rPr>
              <w:t>…</w:t>
            </w:r>
          </w:p>
        </w:tc>
      </w:tr>
    </w:tbl>
    <w:p w14:paraId="5FE4A878" w14:textId="77777777" w:rsidR="00232131" w:rsidRDefault="00232131" w:rsidP="00232131">
      <w:r>
        <w:rPr>
          <w:rStyle w:val="notranslate"/>
        </w:rPr>
        <w:t>ECF = 1,4 + (-0,03 x EF)</w:t>
      </w:r>
      <w:r>
        <w:t xml:space="preserve"> </w:t>
      </w:r>
    </w:p>
    <w:p w14:paraId="621FFC4D" w14:textId="77777777" w:rsidR="00232131" w:rsidRDefault="00232131" w:rsidP="000A6FFE">
      <w:r>
        <w:rPr>
          <w:rStyle w:val="notranslate"/>
        </w:rPr>
        <w:t xml:space="preserve">Pour le système de magasinage en ligne, ECF = 1,4 + (-0,03 * 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) = </w:t>
      </w:r>
      <w:r w:rsidR="000A6FFE" w:rsidRPr="000A6FFE">
        <w:rPr>
          <w:rStyle w:val="notranslate"/>
          <w:highlight w:val="yellow"/>
        </w:rPr>
        <w:t>…</w:t>
      </w:r>
    </w:p>
    <w:p w14:paraId="001F07B8" w14:textId="77777777" w:rsidR="00232131" w:rsidRDefault="00232131" w:rsidP="000A6FFE">
      <w:r>
        <w:rPr>
          <w:rStyle w:val="notranslate"/>
        </w:rPr>
        <w:t xml:space="preserve">ECF = </w:t>
      </w:r>
      <w:r w:rsidR="000A6FFE" w:rsidRPr="000A6FFE">
        <w:rPr>
          <w:rStyle w:val="notranslate"/>
          <w:highlight w:val="yellow"/>
        </w:rPr>
        <w:t>…</w:t>
      </w:r>
    </w:p>
    <w:p w14:paraId="4177C6FB" w14:textId="77777777" w:rsidR="00232131" w:rsidRDefault="00232131" w:rsidP="00232131">
      <w:pPr>
        <w:pStyle w:val="Titre3"/>
      </w:pPr>
      <w:r>
        <w:rPr>
          <w:rStyle w:val="mw-headline"/>
        </w:rPr>
        <w:t>Utiliser des points de cas (UCP)</w:t>
      </w:r>
      <w:r>
        <w:rPr>
          <w:rStyle w:val="notranslate"/>
        </w:rPr>
        <w:t xml:space="preserve"> </w:t>
      </w:r>
    </w:p>
    <w:p w14:paraId="2B195A50" w14:textId="77777777" w:rsidR="00232131" w:rsidRPr="001D332A" w:rsidRDefault="00232131" w:rsidP="00232131">
      <w:pPr>
        <w:rPr>
          <w:lang w:val="en-CA"/>
        </w:rPr>
      </w:pPr>
      <w:r w:rsidRPr="001D332A">
        <w:rPr>
          <w:rStyle w:val="notranslate"/>
          <w:lang w:val="en-CA"/>
        </w:rPr>
        <w:t>UCP = (UUCW + UAW) x TCF x ECF</w:t>
      </w:r>
      <w:r w:rsidRPr="001D332A">
        <w:rPr>
          <w:lang w:val="en-CA"/>
        </w:rPr>
        <w:t xml:space="preserve"> </w:t>
      </w:r>
    </w:p>
    <w:p w14:paraId="06AA69BC" w14:textId="77777777" w:rsidR="00232131" w:rsidRDefault="00232131" w:rsidP="000A6FFE">
      <w:r>
        <w:rPr>
          <w:rStyle w:val="notranslate"/>
        </w:rPr>
        <w:t>Pour le système de magasinage en ligne, UCP = (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+ 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) x 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 x </w:t>
      </w:r>
      <w:r w:rsidR="000A6FFE" w:rsidRPr="000A6FFE">
        <w:rPr>
          <w:rStyle w:val="notranslate"/>
          <w:highlight w:val="yellow"/>
        </w:rPr>
        <w:t>…</w:t>
      </w:r>
      <w:r>
        <w:rPr>
          <w:rStyle w:val="notranslate"/>
        </w:rPr>
        <w:t xml:space="preserve">= </w:t>
      </w:r>
      <w:r w:rsidR="000A6FFE" w:rsidRPr="000A6FFE">
        <w:rPr>
          <w:rStyle w:val="notranslate"/>
          <w:highlight w:val="yellow"/>
        </w:rPr>
        <w:t>…</w:t>
      </w:r>
    </w:p>
    <w:p w14:paraId="52A70D63" w14:textId="77777777" w:rsidR="00232131" w:rsidRDefault="00232131" w:rsidP="000A6FFE">
      <w:r>
        <w:rPr>
          <w:rStyle w:val="notranslate"/>
        </w:rPr>
        <w:t xml:space="preserve">UCP = </w:t>
      </w:r>
      <w:r w:rsidR="000A6FFE" w:rsidRPr="000A6FFE">
        <w:rPr>
          <w:rStyle w:val="notranslate"/>
          <w:highlight w:val="yellow"/>
        </w:rPr>
        <w:t>…</w:t>
      </w:r>
    </w:p>
    <w:p w14:paraId="6DB982BA" w14:textId="77777777" w:rsidR="00232131" w:rsidRDefault="00232131" w:rsidP="00232131"/>
    <w:sectPr w:rsidR="0023213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DC348" w14:textId="77777777" w:rsidR="003B2D56" w:rsidRDefault="003B2D56" w:rsidP="00387A13">
      <w:pPr>
        <w:spacing w:after="0" w:line="240" w:lineRule="auto"/>
      </w:pPr>
      <w:r>
        <w:separator/>
      </w:r>
    </w:p>
  </w:endnote>
  <w:endnote w:type="continuationSeparator" w:id="0">
    <w:p w14:paraId="72D3D183" w14:textId="77777777" w:rsidR="003B2D56" w:rsidRDefault="003B2D56" w:rsidP="00387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41ABE" w14:textId="77777777" w:rsidR="003B2D56" w:rsidRDefault="003B2D56" w:rsidP="00387A13">
      <w:pPr>
        <w:spacing w:after="0" w:line="240" w:lineRule="auto"/>
      </w:pPr>
      <w:r>
        <w:separator/>
      </w:r>
    </w:p>
  </w:footnote>
  <w:footnote w:type="continuationSeparator" w:id="0">
    <w:p w14:paraId="3BCAD127" w14:textId="77777777" w:rsidR="003B2D56" w:rsidRDefault="003B2D56" w:rsidP="00387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482"/>
    <w:multiLevelType w:val="hybridMultilevel"/>
    <w:tmpl w:val="E5E63F48"/>
    <w:lvl w:ilvl="0" w:tplc="0C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3CFE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11669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F707F"/>
    <w:multiLevelType w:val="hybridMultilevel"/>
    <w:tmpl w:val="F4BEC2E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D62CE"/>
    <w:multiLevelType w:val="hybridMultilevel"/>
    <w:tmpl w:val="79AE9A5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301D37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1119014">
    <w:abstractNumId w:val="2"/>
  </w:num>
  <w:num w:numId="2" w16cid:durableId="641159110">
    <w:abstractNumId w:val="4"/>
  </w:num>
  <w:num w:numId="3" w16cid:durableId="1231766986">
    <w:abstractNumId w:val="5"/>
  </w:num>
  <w:num w:numId="4" w16cid:durableId="381710526">
    <w:abstractNumId w:val="3"/>
  </w:num>
  <w:num w:numId="5" w16cid:durableId="1197162208">
    <w:abstractNumId w:val="1"/>
  </w:num>
  <w:num w:numId="6" w16cid:durableId="2035380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zMzY0MzQ0NLS1MlHaXg1OLizPw8kALjWgCsjdcKLAAAAA=="/>
  </w:docVars>
  <w:rsids>
    <w:rsidRoot w:val="001E1BB6"/>
    <w:rsid w:val="00082581"/>
    <w:rsid w:val="000A6FFE"/>
    <w:rsid w:val="000C3E32"/>
    <w:rsid w:val="001B0380"/>
    <w:rsid w:val="001E1BB6"/>
    <w:rsid w:val="00214ACC"/>
    <w:rsid w:val="00227B4A"/>
    <w:rsid w:val="00232131"/>
    <w:rsid w:val="0024227E"/>
    <w:rsid w:val="00316970"/>
    <w:rsid w:val="00336E6E"/>
    <w:rsid w:val="00346C5F"/>
    <w:rsid w:val="00387A13"/>
    <w:rsid w:val="003B2D56"/>
    <w:rsid w:val="003B3607"/>
    <w:rsid w:val="0041764F"/>
    <w:rsid w:val="004573E5"/>
    <w:rsid w:val="004B5E06"/>
    <w:rsid w:val="004C09F4"/>
    <w:rsid w:val="004D600D"/>
    <w:rsid w:val="004F0201"/>
    <w:rsid w:val="005371D1"/>
    <w:rsid w:val="005C3F4A"/>
    <w:rsid w:val="00614250"/>
    <w:rsid w:val="006A537C"/>
    <w:rsid w:val="006A640B"/>
    <w:rsid w:val="006C16FD"/>
    <w:rsid w:val="006D27C5"/>
    <w:rsid w:val="00720B4D"/>
    <w:rsid w:val="00770F2C"/>
    <w:rsid w:val="007E0191"/>
    <w:rsid w:val="00815FE0"/>
    <w:rsid w:val="00816BDB"/>
    <w:rsid w:val="00837CC0"/>
    <w:rsid w:val="00866FB1"/>
    <w:rsid w:val="0086737D"/>
    <w:rsid w:val="008F5CFC"/>
    <w:rsid w:val="00980208"/>
    <w:rsid w:val="0099537C"/>
    <w:rsid w:val="009B4752"/>
    <w:rsid w:val="00A13B5B"/>
    <w:rsid w:val="00A751A5"/>
    <w:rsid w:val="00AB1057"/>
    <w:rsid w:val="00AD424C"/>
    <w:rsid w:val="00AE7269"/>
    <w:rsid w:val="00B32BC8"/>
    <w:rsid w:val="00B33402"/>
    <w:rsid w:val="00B621A8"/>
    <w:rsid w:val="00BF1E63"/>
    <w:rsid w:val="00C6010B"/>
    <w:rsid w:val="00D373D5"/>
    <w:rsid w:val="00D45A75"/>
    <w:rsid w:val="00E307B6"/>
    <w:rsid w:val="00FD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6DB23"/>
  <w15:chartTrackingRefBased/>
  <w15:docId w15:val="{C70B9A53-947D-44C7-886F-11DFBB64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rsid w:val="00B62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953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qFormat/>
    <w:rsid w:val="00232131"/>
    <w:pPr>
      <w:keepNext/>
      <w:tabs>
        <w:tab w:val="right" w:pos="9320"/>
      </w:tabs>
      <w:spacing w:before="120" w:after="120" w:line="240" w:lineRule="auto"/>
      <w:jc w:val="both"/>
      <w:outlineLvl w:val="2"/>
    </w:pPr>
    <w:rPr>
      <w:rFonts w:ascii="Calibri" w:eastAsia="Times New Roman" w:hAnsi="Calibri" w:cs="Arial"/>
      <w:b/>
      <w:spacing w:val="40"/>
      <w:szCs w:val="24"/>
      <w:u w:val="single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B0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20B4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fr-CA"/>
    </w:rPr>
  </w:style>
  <w:style w:type="character" w:customStyle="1" w:styleId="Titre1Car">
    <w:name w:val="Titre 1 Car"/>
    <w:basedOn w:val="Policepardfaut"/>
    <w:link w:val="Titre1"/>
    <w:rsid w:val="00B62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B62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2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87A13"/>
  </w:style>
  <w:style w:type="paragraph" w:styleId="Pieddepage">
    <w:name w:val="footer"/>
    <w:basedOn w:val="Normal"/>
    <w:link w:val="Pieddepag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87A13"/>
  </w:style>
  <w:style w:type="paragraph" w:styleId="Paragraphedeliste">
    <w:name w:val="List Paragraph"/>
    <w:basedOn w:val="Normal"/>
    <w:uiPriority w:val="34"/>
    <w:qFormat/>
    <w:rsid w:val="0099537C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99537C"/>
    <w:pPr>
      <w:autoSpaceDE w:val="0"/>
      <w:spacing w:after="120" w:line="240" w:lineRule="auto"/>
      <w:jc w:val="both"/>
    </w:pPr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99537C"/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9953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rsid w:val="00232131"/>
    <w:rPr>
      <w:rFonts w:ascii="Calibri" w:eastAsia="Times New Roman" w:hAnsi="Calibri" w:cs="Arial"/>
      <w:b/>
      <w:spacing w:val="40"/>
      <w:szCs w:val="24"/>
      <w:u w:val="single"/>
      <w:lang w:val="fr-FR" w:eastAsia="fr-FR"/>
    </w:rPr>
  </w:style>
  <w:style w:type="character" w:customStyle="1" w:styleId="notranslate">
    <w:name w:val="notranslate"/>
    <w:basedOn w:val="Policepardfaut"/>
    <w:rsid w:val="00232131"/>
  </w:style>
  <w:style w:type="character" w:customStyle="1" w:styleId="mw-headline">
    <w:name w:val="mw-headline"/>
    <w:basedOn w:val="Policepardfaut"/>
    <w:rsid w:val="002321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6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3</Pages>
  <Words>459</Words>
  <Characters>1932</Characters>
  <Application>Microsoft Office Word</Application>
  <DocSecurity>0</DocSecurity>
  <Lines>175</Lines>
  <Paragraphs>18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hriss</dc:creator>
  <cp:keywords/>
  <dc:description/>
  <cp:lastModifiedBy>Khriss Ismail</cp:lastModifiedBy>
  <cp:revision>32</cp:revision>
  <dcterms:created xsi:type="dcterms:W3CDTF">2016-09-20T17:52:00Z</dcterms:created>
  <dcterms:modified xsi:type="dcterms:W3CDTF">2023-09-25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060acba4de9edc92779242a5282ac74feb965bf806bf803efdca24dbff4374</vt:lpwstr>
  </property>
</Properties>
</file>